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3023" w:rsidRPr="00D94602" w:rsidRDefault="005F0720">
      <w:pPr>
        <w:rPr>
          <w:lang w:val="en-GB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-391795</wp:posOffset>
            </wp:positionV>
            <wp:extent cx="4391660" cy="972185"/>
            <wp:effectExtent l="0" t="0" r="8890" b="0"/>
            <wp:wrapNone/>
            <wp:docPr id="3" name="Slika 0" descr="eu_flag-erasmus__vect_p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" descr="eu_flag-erasmus__vect_pos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4466" t="14815" r="4121" b="14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972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F3528">
        <w:rPr>
          <w:noProof/>
          <w:lang w:val="tr-TR"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337.45pt;margin-top:-30.85pt;width:127.95pt;height:75.05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" filled="f" fillcolor="#dbe5f1" strokecolor="#17365d" strokeweight="3pt">
            <v:textbox>
              <w:txbxContent>
                <w:p w:rsidR="00E33023" w:rsidRPr="00FA5CC5" w:rsidRDefault="00E33023" w:rsidP="00FA5CC5">
                  <w:pPr>
                    <w:shd w:val="clear" w:color="auto" w:fill="C6D9F1"/>
                    <w:jc w:val="center"/>
                    <w:rPr>
                      <w:rFonts w:ascii="Century Gothic" w:hAnsi="Century Gothic" w:cs="Helvetica"/>
                      <w:b/>
                      <w:color w:val="404040"/>
                      <w:sz w:val="4"/>
                      <w:szCs w:val="4"/>
                    </w:rPr>
                  </w:pPr>
                </w:p>
                <w:p w:rsidR="00E33023" w:rsidRPr="00FA5CC5" w:rsidRDefault="00E33023" w:rsidP="00FA5CC5">
                  <w:pPr>
                    <w:shd w:val="clear" w:color="auto" w:fill="C6D9F1"/>
                    <w:jc w:val="center"/>
                    <w:rPr>
                      <w:rFonts w:ascii="Century Gothic" w:hAnsi="Century Gothic" w:cs="Helvetica"/>
                      <w:b/>
                      <w:color w:val="404040"/>
                      <w:sz w:val="32"/>
                      <w:szCs w:val="32"/>
                    </w:rPr>
                  </w:pPr>
                  <w:r w:rsidRPr="00FA5CC5">
                    <w:rPr>
                      <w:rFonts w:ascii="Century Gothic" w:hAnsi="Century Gothic" w:cs="Helvetica"/>
                      <w:b/>
                      <w:color w:val="404040"/>
                      <w:sz w:val="32"/>
                      <w:szCs w:val="32"/>
                    </w:rPr>
                    <w:t>PIC number:</w:t>
                  </w:r>
                </w:p>
                <w:p w:rsidR="002E2159" w:rsidRDefault="002E2159"/>
              </w:txbxContent>
            </v:textbox>
          </v:shape>
        </w:pict>
      </w:r>
      <w:r w:rsidR="00E33023" w:rsidRPr="00D94602">
        <w:rPr>
          <w:lang w:val="en-GB"/>
        </w:rPr>
        <w:t xml:space="preserve">  </w:t>
      </w:r>
    </w:p>
    <w:p w:rsidR="00E33023" w:rsidRPr="00D94602" w:rsidRDefault="00E33023">
      <w:pPr>
        <w:rPr>
          <w:sz w:val="32"/>
          <w:szCs w:val="32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/>
      </w:tblPr>
      <w:tblGrid>
        <w:gridCol w:w="3969"/>
        <w:gridCol w:w="5839"/>
      </w:tblGrid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Full legal name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Address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City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7C7A72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7C7A72" w:rsidRPr="00D94602" w:rsidRDefault="007C7A72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t code:</w:t>
            </w:r>
          </w:p>
        </w:tc>
        <w:tc>
          <w:tcPr>
            <w:tcW w:w="5839" w:type="dxa"/>
            <w:vAlign w:val="center"/>
          </w:tcPr>
          <w:p w:rsidR="007C7A72" w:rsidRPr="00D94602" w:rsidRDefault="007C7A72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Country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Region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7C7A72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7C7A72" w:rsidRPr="00D94602" w:rsidRDefault="007C7A72" w:rsidP="00FA5CC5">
            <w:pPr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Webpage</w:t>
            </w:r>
          </w:p>
        </w:tc>
        <w:tc>
          <w:tcPr>
            <w:tcW w:w="5839" w:type="dxa"/>
            <w:vAlign w:val="center"/>
          </w:tcPr>
          <w:p w:rsidR="007C7A72" w:rsidRPr="00D94602" w:rsidRDefault="007C7A72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proofErr w:type="spellStart"/>
            <w:r w:rsidRPr="00D94602">
              <w:rPr>
                <w:color w:val="404040"/>
                <w:lang w:val="en-GB"/>
              </w:rPr>
              <w:t>Otlas</w:t>
            </w:r>
            <w:proofErr w:type="spellEnd"/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PIC number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</w:tbl>
    <w:p w:rsidR="00E33023" w:rsidRPr="00D94602" w:rsidRDefault="00E33023">
      <w:pPr>
        <w:rPr>
          <w:lang w:val="en-GB"/>
        </w:rPr>
      </w:pPr>
    </w:p>
    <w:tbl>
      <w:tblPr>
        <w:tblW w:w="9735" w:type="dxa"/>
        <w:jc w:val="center"/>
        <w:tblBorders>
          <w:top w:val="single" w:sz="4" w:space="0" w:color="17365D"/>
          <w:bottom w:val="single" w:sz="4" w:space="0" w:color="17365D"/>
          <w:insideH w:val="single" w:sz="4" w:space="0" w:color="17365D"/>
        </w:tblBorders>
        <w:tblLook w:val="00A0"/>
      </w:tblPr>
      <w:tblGrid>
        <w:gridCol w:w="5057"/>
        <w:gridCol w:w="4678"/>
      </w:tblGrid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Type of Organization</w:t>
            </w:r>
          </w:p>
        </w:tc>
        <w:tc>
          <w:tcPr>
            <w:tcW w:w="4678" w:type="dxa"/>
            <w:vAlign w:val="center"/>
          </w:tcPr>
          <w:p w:rsidR="00E33023" w:rsidRPr="00D94602" w:rsidRDefault="002E2159" w:rsidP="00FC5B48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 xml:space="preserve"> </w:t>
            </w: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Is the partner org. a public body?</w:t>
            </w:r>
          </w:p>
        </w:tc>
        <w:tc>
          <w:tcPr>
            <w:tcW w:w="4678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Is the partner org. a non-profit?</w:t>
            </w:r>
          </w:p>
        </w:tc>
        <w:tc>
          <w:tcPr>
            <w:tcW w:w="4678" w:type="dxa"/>
            <w:vAlign w:val="center"/>
          </w:tcPr>
          <w:p w:rsidR="00E33023" w:rsidRPr="00D94602" w:rsidRDefault="00FC5B48" w:rsidP="00FA5CC5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>Yes</w:t>
            </w: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Activity level</w:t>
            </w:r>
          </w:p>
        </w:tc>
        <w:tc>
          <w:tcPr>
            <w:tcW w:w="4678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850"/>
          <w:jc w:val="center"/>
        </w:trPr>
        <w:tc>
          <w:tcPr>
            <w:tcW w:w="5057" w:type="dxa"/>
            <w:shd w:val="clear" w:color="auto" w:fill="C6D9F1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  <w:p w:rsidR="00E33023" w:rsidRPr="00D94602" w:rsidRDefault="00E33023" w:rsidP="004367E6">
            <w:pPr>
              <w:spacing w:after="0" w:line="240" w:lineRule="auto"/>
              <w:ind w:left="129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Description of the organization</w:t>
            </w:r>
          </w:p>
        </w:tc>
        <w:tc>
          <w:tcPr>
            <w:tcW w:w="4678" w:type="dxa"/>
          </w:tcPr>
          <w:p w:rsidR="00E33023" w:rsidRPr="00D94602" w:rsidRDefault="00E33023" w:rsidP="002E2159">
            <w:pPr>
              <w:pStyle w:val="AralkYok"/>
              <w:jc w:val="both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1531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D37773" w:rsidRPr="00D94602" w:rsidRDefault="00D37773" w:rsidP="004367E6">
            <w:pPr>
              <w:jc w:val="both"/>
              <w:rPr>
                <w:lang w:val="en-US"/>
              </w:rPr>
            </w:pPr>
            <w:r w:rsidRPr="00D94602">
              <w:rPr>
                <w:lang w:val="en-US"/>
              </w:rPr>
              <w:t>What are the activities and experience of the organization in the areas relevant for this application?</w:t>
            </w:r>
          </w:p>
          <w:p w:rsidR="00D37773" w:rsidRPr="00D94602" w:rsidRDefault="00D37773" w:rsidP="00D37773">
            <w:pPr>
              <w:spacing w:after="0" w:line="240" w:lineRule="auto"/>
              <w:rPr>
                <w:i/>
                <w:color w:val="404040"/>
                <w:sz w:val="18"/>
                <w:szCs w:val="18"/>
                <w:lang w:val="en-GB"/>
              </w:rPr>
            </w:pPr>
          </w:p>
          <w:p w:rsidR="00E33023" w:rsidRPr="00D94602" w:rsidRDefault="00E33023" w:rsidP="00FA5CC5">
            <w:pPr>
              <w:spacing w:after="0" w:line="240" w:lineRule="auto"/>
              <w:rPr>
                <w:i/>
                <w:color w:val="404040"/>
                <w:sz w:val="18"/>
                <w:szCs w:val="18"/>
                <w:lang w:val="en-GB"/>
              </w:rPr>
            </w:pPr>
          </w:p>
        </w:tc>
        <w:tc>
          <w:tcPr>
            <w:tcW w:w="4678" w:type="dxa"/>
            <w:vAlign w:val="center"/>
          </w:tcPr>
          <w:p w:rsidR="00E33023" w:rsidRPr="00D94602" w:rsidRDefault="00E33023" w:rsidP="002E2159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GB"/>
              </w:rPr>
            </w:pPr>
          </w:p>
        </w:tc>
      </w:tr>
      <w:tr w:rsidR="00D37773" w:rsidRPr="00D35869" w:rsidTr="00FC5B48">
        <w:trPr>
          <w:trHeight w:val="1531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D37773" w:rsidRPr="00D94602" w:rsidRDefault="00D37773" w:rsidP="004367E6">
            <w:pPr>
              <w:jc w:val="both"/>
              <w:rPr>
                <w:lang w:val="en-US"/>
              </w:rPr>
            </w:pPr>
            <w:r w:rsidRPr="00D94602">
              <w:rPr>
                <w:lang w:val="en-US"/>
              </w:rPr>
              <w:t>What are the skills and expertise of key staff/person involved in this application?</w:t>
            </w:r>
          </w:p>
          <w:p w:rsidR="00D37773" w:rsidRPr="00D94602" w:rsidRDefault="00D37773" w:rsidP="00D37773">
            <w:pPr>
              <w:ind w:left="-180"/>
              <w:jc w:val="both"/>
              <w:rPr>
                <w:lang w:val="en-US"/>
              </w:rPr>
            </w:pPr>
          </w:p>
        </w:tc>
        <w:tc>
          <w:tcPr>
            <w:tcW w:w="4678" w:type="dxa"/>
            <w:vAlign w:val="center"/>
          </w:tcPr>
          <w:p w:rsidR="00B863A4" w:rsidRPr="00B863A4" w:rsidRDefault="00B863A4" w:rsidP="00B863A4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  <w:p w:rsidR="00D37773" w:rsidRPr="00D94602" w:rsidRDefault="00D37773" w:rsidP="00B863A4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  <w:r w:rsidRPr="00D94602">
              <w:rPr>
                <w:rFonts w:cs="Arial"/>
                <w:color w:val="404040"/>
                <w:shd w:val="clear" w:color="auto" w:fill="FFFFFF"/>
                <w:lang w:val="en-US"/>
              </w:rPr>
              <w:br/>
            </w:r>
          </w:p>
          <w:p w:rsidR="00D37773" w:rsidRPr="00D94602" w:rsidRDefault="00D37773" w:rsidP="00D37773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  <w:p w:rsidR="00395B68" w:rsidRPr="00D94602" w:rsidRDefault="00395B68" w:rsidP="00D37773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</w:tc>
      </w:tr>
    </w:tbl>
    <w:p w:rsidR="00E33023" w:rsidRDefault="00E33023">
      <w:pPr>
        <w:rPr>
          <w:sz w:val="16"/>
          <w:szCs w:val="16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/>
      </w:tblPr>
      <w:tblGrid>
        <w:gridCol w:w="3969"/>
        <w:gridCol w:w="5839"/>
      </w:tblGrid>
      <w:tr w:rsidR="00B3547D" w:rsidRPr="00D35869" w:rsidTr="005A7A24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>Legal Representative</w:t>
            </w:r>
          </w:p>
        </w:tc>
        <w:tc>
          <w:tcPr>
            <w:tcW w:w="5839" w:type="dxa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B3547D" w:rsidRPr="00D35869" w:rsidTr="005A7A24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 xml:space="preserve">Title, </w:t>
            </w:r>
            <w:r w:rsidRPr="00D94602">
              <w:rPr>
                <w:rFonts w:cs="MyriadPro-Regular"/>
                <w:color w:val="404040"/>
                <w:lang w:val="en-GB"/>
              </w:rPr>
              <w:t>Family Name</w:t>
            </w:r>
          </w:p>
        </w:tc>
        <w:tc>
          <w:tcPr>
            <w:tcW w:w="5839" w:type="dxa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B3547D" w:rsidRPr="00D35869" w:rsidTr="005A7A24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First Name</w:t>
            </w:r>
          </w:p>
        </w:tc>
        <w:tc>
          <w:tcPr>
            <w:tcW w:w="5839" w:type="dxa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B3547D" w:rsidRPr="00D35869" w:rsidTr="005A7A24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B3547D" w:rsidRPr="00D94602" w:rsidRDefault="00B3547D" w:rsidP="005A7A24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ition</w:t>
            </w:r>
          </w:p>
        </w:tc>
        <w:tc>
          <w:tcPr>
            <w:tcW w:w="5839" w:type="dxa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B3547D" w:rsidRPr="00D35869" w:rsidTr="005A7A24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B3547D" w:rsidRPr="00D94602" w:rsidRDefault="00B3547D" w:rsidP="005A7A24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B3547D" w:rsidRPr="00D35869" w:rsidTr="005A7A24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B3547D" w:rsidRPr="00D94602" w:rsidRDefault="00B3547D" w:rsidP="005A7A24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 xml:space="preserve">Telephone </w:t>
            </w:r>
          </w:p>
        </w:tc>
        <w:tc>
          <w:tcPr>
            <w:tcW w:w="5839" w:type="dxa"/>
            <w:vAlign w:val="center"/>
          </w:tcPr>
          <w:p w:rsidR="00B3547D" w:rsidRPr="00D94602" w:rsidRDefault="00B3547D" w:rsidP="005A7A24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</w:tbl>
    <w:p w:rsidR="00B3547D" w:rsidRDefault="00B3547D">
      <w:pPr>
        <w:rPr>
          <w:sz w:val="16"/>
          <w:szCs w:val="16"/>
          <w:lang w:val="en-GB"/>
        </w:rPr>
      </w:pPr>
    </w:p>
    <w:p w:rsidR="00B3547D" w:rsidRPr="00D94602" w:rsidRDefault="00B3547D">
      <w:pPr>
        <w:rPr>
          <w:sz w:val="16"/>
          <w:szCs w:val="16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/>
      </w:tblPr>
      <w:tblGrid>
        <w:gridCol w:w="3969"/>
        <w:gridCol w:w="5839"/>
      </w:tblGrid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bookmarkStart w:id="0" w:name="OLE_LINK3"/>
            <w:bookmarkStart w:id="1" w:name="OLE_LINK4"/>
            <w:r w:rsidRPr="00D94602">
              <w:rPr>
                <w:color w:val="404040"/>
                <w:lang w:val="en-GB"/>
              </w:rPr>
              <w:t>Contact person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 xml:space="preserve">Title, </w:t>
            </w:r>
            <w:r w:rsidRPr="00D94602">
              <w:rPr>
                <w:rFonts w:cs="MyriadPro-Regular"/>
                <w:color w:val="404040"/>
                <w:lang w:val="en-GB"/>
              </w:rPr>
              <w:t>Family Name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lastRenderedPageBreak/>
              <w:t>First Name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ition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 xml:space="preserve">Telephone 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bookmarkEnd w:id="0"/>
      <w:bookmarkEnd w:id="1"/>
    </w:tbl>
    <w:p w:rsidR="00395B68" w:rsidRPr="00D94602" w:rsidRDefault="00395B68" w:rsidP="0079201A">
      <w:pPr>
        <w:rPr>
          <w:lang w:val="en-GB"/>
        </w:rPr>
      </w:pPr>
    </w:p>
    <w:p w:rsidR="00395B68" w:rsidRPr="00D94602" w:rsidRDefault="00395B68" w:rsidP="0079201A">
      <w:pPr>
        <w:rPr>
          <w:lang w:val="en-GB"/>
        </w:rPr>
      </w:pPr>
    </w:p>
    <w:p w:rsidR="00E33023" w:rsidRPr="00D94602" w:rsidRDefault="00395B68" w:rsidP="0079201A">
      <w:pPr>
        <w:rPr>
          <w:b/>
          <w:sz w:val="28"/>
          <w:szCs w:val="28"/>
          <w:lang w:val="en-GB"/>
        </w:rPr>
      </w:pPr>
      <w:r w:rsidRPr="00D94602">
        <w:rPr>
          <w:b/>
          <w:sz w:val="28"/>
          <w:szCs w:val="28"/>
          <w:lang w:val="en-GB"/>
        </w:rPr>
        <w:t>Projects funded in last 3 years</w:t>
      </w:r>
    </w:p>
    <w:tbl>
      <w:tblPr>
        <w:tblW w:w="972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718"/>
        <w:gridCol w:w="2241"/>
        <w:gridCol w:w="2608"/>
        <w:gridCol w:w="3153"/>
      </w:tblGrid>
      <w:tr w:rsidR="00395B68" w:rsidRPr="00D35869" w:rsidTr="00B560A7">
        <w:tc>
          <w:tcPr>
            <w:tcW w:w="1718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Programme or initiative</w:t>
            </w:r>
          </w:p>
        </w:tc>
        <w:tc>
          <w:tcPr>
            <w:tcW w:w="2241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Identification/contract number</w:t>
            </w:r>
          </w:p>
        </w:tc>
        <w:tc>
          <w:tcPr>
            <w:tcW w:w="2608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Contracting promoter</w:t>
            </w:r>
          </w:p>
        </w:tc>
        <w:tc>
          <w:tcPr>
            <w:tcW w:w="3153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Title of the project</w:t>
            </w:r>
          </w:p>
        </w:tc>
      </w:tr>
      <w:tr w:rsidR="00395B68" w:rsidRPr="00D35869" w:rsidTr="00B560A7">
        <w:tc>
          <w:tcPr>
            <w:tcW w:w="1718" w:type="dxa"/>
          </w:tcPr>
          <w:p w:rsidR="00395B68" w:rsidRPr="00D94602" w:rsidRDefault="00395B68" w:rsidP="00E545DC">
            <w:pPr>
              <w:rPr>
                <w:lang w:val="et-EE"/>
              </w:rPr>
            </w:pPr>
            <w:r w:rsidRPr="00D94602">
              <w:rPr>
                <w:lang w:val="et-EE"/>
              </w:rPr>
              <w:t xml:space="preserve">Erasmus + </w:t>
            </w:r>
          </w:p>
        </w:tc>
        <w:tc>
          <w:tcPr>
            <w:tcW w:w="2241" w:type="dxa"/>
          </w:tcPr>
          <w:p w:rsidR="00395B68" w:rsidRPr="00D94602" w:rsidRDefault="00395B68" w:rsidP="00E545DC"/>
        </w:tc>
        <w:tc>
          <w:tcPr>
            <w:tcW w:w="2608" w:type="dxa"/>
          </w:tcPr>
          <w:p w:rsidR="00395B68" w:rsidRPr="00D94602" w:rsidRDefault="00395B68" w:rsidP="00E545DC">
            <w:pPr>
              <w:rPr>
                <w:lang w:val="et-EE"/>
              </w:rPr>
            </w:pPr>
          </w:p>
        </w:tc>
        <w:tc>
          <w:tcPr>
            <w:tcW w:w="3153" w:type="dxa"/>
          </w:tcPr>
          <w:p w:rsidR="00395B68" w:rsidRPr="00D94602" w:rsidRDefault="00395B68" w:rsidP="00E545DC">
            <w:pPr>
              <w:rPr>
                <w:lang w:val="et-EE"/>
              </w:rPr>
            </w:pPr>
          </w:p>
        </w:tc>
      </w:tr>
      <w:tr w:rsidR="009D2E51" w:rsidRPr="00D35869" w:rsidTr="00B560A7">
        <w:tc>
          <w:tcPr>
            <w:tcW w:w="1718" w:type="dxa"/>
          </w:tcPr>
          <w:p w:rsidR="009D2E51" w:rsidRPr="00D94602" w:rsidRDefault="009D2E51" w:rsidP="00E545DC">
            <w:pPr>
              <w:rPr>
                <w:lang w:val="et-EE"/>
              </w:rPr>
            </w:pPr>
            <w:r w:rsidRPr="00D94602">
              <w:rPr>
                <w:lang w:val="et-EE"/>
              </w:rPr>
              <w:t>Erasmus +</w:t>
            </w:r>
          </w:p>
        </w:tc>
        <w:tc>
          <w:tcPr>
            <w:tcW w:w="2241" w:type="dxa"/>
          </w:tcPr>
          <w:p w:rsidR="009D2E51" w:rsidRPr="00B863A4" w:rsidRDefault="009D2E51" w:rsidP="00E545DC"/>
        </w:tc>
        <w:tc>
          <w:tcPr>
            <w:tcW w:w="2608" w:type="dxa"/>
          </w:tcPr>
          <w:p w:rsidR="009D2E51" w:rsidRDefault="009D2E51" w:rsidP="00E545DC">
            <w:pPr>
              <w:rPr>
                <w:lang w:val="et-EE"/>
              </w:rPr>
            </w:pPr>
          </w:p>
        </w:tc>
        <w:tc>
          <w:tcPr>
            <w:tcW w:w="3153" w:type="dxa"/>
          </w:tcPr>
          <w:p w:rsidR="009D2E51" w:rsidRDefault="009D2E51" w:rsidP="00E545DC"/>
        </w:tc>
      </w:tr>
    </w:tbl>
    <w:p w:rsidR="00E33023" w:rsidRPr="00D94602" w:rsidRDefault="00E33023">
      <w:pPr>
        <w:rPr>
          <w:lang w:val="en-GB"/>
        </w:rPr>
      </w:pPr>
    </w:p>
    <w:sectPr w:rsidR="00E33023" w:rsidRPr="00D94602" w:rsidSect="00B512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0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214D" w:rsidRDefault="00A9214D" w:rsidP="00CA43CF">
      <w:pPr>
        <w:spacing w:after="0" w:line="240" w:lineRule="auto"/>
      </w:pPr>
      <w:r>
        <w:separator/>
      </w:r>
    </w:p>
  </w:endnote>
  <w:endnote w:type="continuationSeparator" w:id="0">
    <w:p w:rsidR="00A9214D" w:rsidRDefault="00A9214D" w:rsidP="00CA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yriadPro-Regular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60A7" w:rsidRPr="0079201A" w:rsidRDefault="00E33023" w:rsidP="00B560A7">
    <w:pPr>
      <w:pStyle w:val="Altbilgi"/>
      <w:jc w:val="center"/>
      <w:rPr>
        <w:sz w:val="28"/>
        <w:szCs w:val="28"/>
        <w:lang w:val="en-US"/>
      </w:rPr>
    </w:pPr>
    <w:r w:rsidRPr="0079201A">
      <w:rPr>
        <w:sz w:val="28"/>
        <w:szCs w:val="28"/>
        <w:lang w:val="en-US"/>
      </w:rPr>
      <w:t>Partner Identification form</w:t>
    </w:r>
    <w:r w:rsidR="00FC5B48">
      <w:rPr>
        <w:sz w:val="28"/>
        <w:szCs w:val="28"/>
        <w:lang w:val="en-US"/>
      </w:rPr>
      <w:t xml:space="preserve"> 201</w:t>
    </w:r>
    <w:r w:rsidR="00D841B9">
      <w:rPr>
        <w:sz w:val="28"/>
        <w:szCs w:val="28"/>
        <w:lang w:val="en-US"/>
      </w:rPr>
      <w:t>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214D" w:rsidRDefault="00A9214D" w:rsidP="00CA43CF">
      <w:pPr>
        <w:spacing w:after="0" w:line="240" w:lineRule="auto"/>
      </w:pPr>
      <w:r>
        <w:separator/>
      </w:r>
    </w:p>
  </w:footnote>
  <w:footnote w:type="continuationSeparator" w:id="0">
    <w:p w:rsidR="00A9214D" w:rsidRDefault="00A9214D" w:rsidP="00CA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3023" w:rsidRDefault="005F0720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2428240</wp:posOffset>
          </wp:positionH>
          <wp:positionV relativeFrom="paragraph">
            <wp:posOffset>1395730</wp:posOffset>
          </wp:positionV>
          <wp:extent cx="7134225" cy="7702550"/>
          <wp:effectExtent l="0" t="0" r="0" b="0"/>
          <wp:wrapNone/>
          <wp:docPr id="1" name="Slika 1" descr="http://3219a2.medialib.glogster.com/frederik-rajco/media/0d/0d2c2c14814562555cbab61189c3746d67f767c2/eu-stars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http://3219a2.medialib.glogster.com/frederik-rajco/media/0d/0d2c2c14814562555cbab61189c3746d67f767c2/eu-stars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40000"/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 l="20111" r="21956"/>
                  <a:stretch>
                    <a:fillRect/>
                  </a:stretch>
                </pic:blipFill>
                <pic:spPr bwMode="auto">
                  <a:xfrm>
                    <a:off x="0" y="0"/>
                    <a:ext cx="7134225" cy="7702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6049C"/>
    <w:multiLevelType w:val="hybridMultilevel"/>
    <w:tmpl w:val="0F441202"/>
    <w:lvl w:ilvl="0" w:tplc="4F8285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F04AC2"/>
    <w:multiLevelType w:val="hybridMultilevel"/>
    <w:tmpl w:val="6AC2F2AE"/>
    <w:lvl w:ilvl="0" w:tplc="46EAD1BC">
      <w:start w:val="1"/>
      <w:numFmt w:val="bullet"/>
      <w:lvlText w:val="□"/>
      <w:lvlJc w:val="left"/>
      <w:pPr>
        <w:tabs>
          <w:tab w:val="num" w:pos="864"/>
        </w:tabs>
        <w:ind w:left="720" w:hanging="360"/>
      </w:pPr>
      <w:rPr>
        <w:rFonts w:ascii="Courier New" w:hAnsi="Courier New" w:hint="default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0ED2A2F"/>
    <w:multiLevelType w:val="hybridMultilevel"/>
    <w:tmpl w:val="4B9E77DE"/>
    <w:lvl w:ilvl="0" w:tplc="09205A5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431A7D"/>
    <w:multiLevelType w:val="hybridMultilevel"/>
    <w:tmpl w:val="0D249462"/>
    <w:lvl w:ilvl="0" w:tplc="0588845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color w:val="auto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czMTQwtDAwtzSxsDRT0lEKTi0uzszPAykwrgUAsifh9ywAAAA="/>
  </w:docVars>
  <w:rsids>
    <w:rsidRoot w:val="00CA43CF"/>
    <w:rsid w:val="00004080"/>
    <w:rsid w:val="000263FE"/>
    <w:rsid w:val="00075FF9"/>
    <w:rsid w:val="00080E53"/>
    <w:rsid w:val="000A2FE0"/>
    <w:rsid w:val="000A66B7"/>
    <w:rsid w:val="000F3528"/>
    <w:rsid w:val="000F66E2"/>
    <w:rsid w:val="00101115"/>
    <w:rsid w:val="001627BD"/>
    <w:rsid w:val="00225AB5"/>
    <w:rsid w:val="00226EB4"/>
    <w:rsid w:val="002A01DF"/>
    <w:rsid w:val="002A2D4E"/>
    <w:rsid w:val="002A37EF"/>
    <w:rsid w:val="002D2F8E"/>
    <w:rsid w:val="002E2159"/>
    <w:rsid w:val="002E66DA"/>
    <w:rsid w:val="0030231C"/>
    <w:rsid w:val="00395B68"/>
    <w:rsid w:val="003D11CD"/>
    <w:rsid w:val="003F6567"/>
    <w:rsid w:val="00407A60"/>
    <w:rsid w:val="004367E6"/>
    <w:rsid w:val="004E58D9"/>
    <w:rsid w:val="00524C8B"/>
    <w:rsid w:val="00526EDD"/>
    <w:rsid w:val="005448D3"/>
    <w:rsid w:val="005811D8"/>
    <w:rsid w:val="00587444"/>
    <w:rsid w:val="00590EAE"/>
    <w:rsid w:val="005F0720"/>
    <w:rsid w:val="005F281A"/>
    <w:rsid w:val="00621362"/>
    <w:rsid w:val="00670D7B"/>
    <w:rsid w:val="006779E0"/>
    <w:rsid w:val="007247A2"/>
    <w:rsid w:val="00747A50"/>
    <w:rsid w:val="007847F8"/>
    <w:rsid w:val="0079201A"/>
    <w:rsid w:val="007C60B9"/>
    <w:rsid w:val="007C7A72"/>
    <w:rsid w:val="00802A3F"/>
    <w:rsid w:val="00821E48"/>
    <w:rsid w:val="00827E67"/>
    <w:rsid w:val="0085312C"/>
    <w:rsid w:val="00866F86"/>
    <w:rsid w:val="00874F52"/>
    <w:rsid w:val="008D0046"/>
    <w:rsid w:val="008D3453"/>
    <w:rsid w:val="008D410E"/>
    <w:rsid w:val="008D45D6"/>
    <w:rsid w:val="008E5FF0"/>
    <w:rsid w:val="00932ADB"/>
    <w:rsid w:val="0098110F"/>
    <w:rsid w:val="009A4D19"/>
    <w:rsid w:val="009D2E51"/>
    <w:rsid w:val="00A9214D"/>
    <w:rsid w:val="00AA5FB6"/>
    <w:rsid w:val="00AB1C12"/>
    <w:rsid w:val="00B269DA"/>
    <w:rsid w:val="00B3547D"/>
    <w:rsid w:val="00B51284"/>
    <w:rsid w:val="00B560A7"/>
    <w:rsid w:val="00B700B7"/>
    <w:rsid w:val="00B81A6A"/>
    <w:rsid w:val="00B863A4"/>
    <w:rsid w:val="00B919B6"/>
    <w:rsid w:val="00B96B08"/>
    <w:rsid w:val="00BA47C9"/>
    <w:rsid w:val="00BF77D2"/>
    <w:rsid w:val="00C442D2"/>
    <w:rsid w:val="00C67925"/>
    <w:rsid w:val="00C77D60"/>
    <w:rsid w:val="00C82B17"/>
    <w:rsid w:val="00CA0D4C"/>
    <w:rsid w:val="00CA43CF"/>
    <w:rsid w:val="00D3220D"/>
    <w:rsid w:val="00D35869"/>
    <w:rsid w:val="00D37773"/>
    <w:rsid w:val="00D424B2"/>
    <w:rsid w:val="00D8419D"/>
    <w:rsid w:val="00D841B9"/>
    <w:rsid w:val="00D94206"/>
    <w:rsid w:val="00D94602"/>
    <w:rsid w:val="00DE21AD"/>
    <w:rsid w:val="00E33023"/>
    <w:rsid w:val="00E41097"/>
    <w:rsid w:val="00E7105A"/>
    <w:rsid w:val="00EA4A7C"/>
    <w:rsid w:val="00F22142"/>
    <w:rsid w:val="00F67F21"/>
    <w:rsid w:val="00F910BE"/>
    <w:rsid w:val="00FA5CC5"/>
    <w:rsid w:val="00FC5B48"/>
    <w:rsid w:val="00FE18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47D"/>
    <w:pPr>
      <w:spacing w:after="200" w:line="276" w:lineRule="auto"/>
    </w:pPr>
    <w:rPr>
      <w:sz w:val="22"/>
      <w:szCs w:val="22"/>
      <w:lang w:val="hr-HR"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4E58D9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E58D9"/>
    <w:rPr>
      <w:rFonts w:ascii="Cambria" w:hAnsi="Cambria" w:cs="Times New Roman"/>
      <w:color w:val="365F91"/>
      <w:sz w:val="32"/>
      <w:szCs w:val="32"/>
      <w:lang w:val="en-US"/>
    </w:rPr>
  </w:style>
  <w:style w:type="paragraph" w:styleId="BalonMetni">
    <w:name w:val="Balloon Text"/>
    <w:basedOn w:val="Normal"/>
    <w:link w:val="BalonMetniChar"/>
    <w:uiPriority w:val="99"/>
    <w:semiHidden/>
    <w:rsid w:val="00CA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CA43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semiHidden/>
    <w:locked/>
    <w:rsid w:val="00CA43CF"/>
    <w:rPr>
      <w:rFonts w:cs="Times New Roman"/>
    </w:rPr>
  </w:style>
  <w:style w:type="paragraph" w:styleId="Altbilgi">
    <w:name w:val="footer"/>
    <w:basedOn w:val="Normal"/>
    <w:link w:val="Al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"/>
    <w:uiPriority w:val="99"/>
    <w:semiHidden/>
    <w:locked/>
    <w:rsid w:val="00CA43CF"/>
    <w:rPr>
      <w:rFonts w:cs="Times New Roman"/>
    </w:rPr>
  </w:style>
  <w:style w:type="table" w:styleId="TabloKlavuzu">
    <w:name w:val="Table Grid"/>
    <w:basedOn w:val="NormalTablo"/>
    <w:uiPriority w:val="9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9A4D19"/>
    <w:rPr>
      <w:rFonts w:cs="Times New Roman"/>
      <w:color w:val="0000FF"/>
      <w:u w:val="single"/>
    </w:rPr>
  </w:style>
  <w:style w:type="paragraph" w:styleId="AralkYok">
    <w:name w:val="No Spacing"/>
    <w:uiPriority w:val="99"/>
    <w:qFormat/>
    <w:rsid w:val="00D3220D"/>
    <w:pPr>
      <w:suppressAutoHyphens/>
    </w:pPr>
    <w:rPr>
      <w:rFonts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uiPriority w:val="99"/>
    <w:rsid w:val="00D3220D"/>
    <w:rPr>
      <w:rFonts w:cs="Times New Roman"/>
    </w:rPr>
  </w:style>
  <w:style w:type="paragraph" w:styleId="ListeParagraf">
    <w:name w:val="List Paragraph"/>
    <w:basedOn w:val="Normal"/>
    <w:uiPriority w:val="99"/>
    <w:qFormat/>
    <w:rsid w:val="00AB1C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47A2"/>
    <w:pPr>
      <w:spacing w:after="200" w:line="276" w:lineRule="auto"/>
    </w:pPr>
    <w:rPr>
      <w:sz w:val="22"/>
      <w:szCs w:val="22"/>
      <w:lang w:val="hr-HR"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4E58D9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E58D9"/>
    <w:rPr>
      <w:rFonts w:ascii="Cambria" w:hAnsi="Cambria" w:cs="Times New Roman"/>
      <w:color w:val="365F91"/>
      <w:sz w:val="32"/>
      <w:szCs w:val="32"/>
      <w:lang w:val="en-US"/>
    </w:rPr>
  </w:style>
  <w:style w:type="paragraph" w:styleId="BalonMetni">
    <w:name w:val="Balloon Text"/>
    <w:basedOn w:val="Normal"/>
    <w:link w:val="BalonMetniChar"/>
    <w:uiPriority w:val="99"/>
    <w:semiHidden/>
    <w:rsid w:val="00CA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CA43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semiHidden/>
    <w:locked/>
    <w:rsid w:val="00CA43CF"/>
    <w:rPr>
      <w:rFonts w:cs="Times New Roman"/>
    </w:rPr>
  </w:style>
  <w:style w:type="paragraph" w:styleId="Altbilgi">
    <w:name w:val="footer"/>
    <w:basedOn w:val="Normal"/>
    <w:link w:val="Al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"/>
    <w:uiPriority w:val="99"/>
    <w:semiHidden/>
    <w:locked/>
    <w:rsid w:val="00CA43CF"/>
    <w:rPr>
      <w:rFonts w:cs="Times New Roman"/>
    </w:rPr>
  </w:style>
  <w:style w:type="table" w:styleId="TabloKlavuzu">
    <w:name w:val="Table Grid"/>
    <w:basedOn w:val="NormalTablo"/>
    <w:uiPriority w:val="9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9A4D19"/>
    <w:rPr>
      <w:rFonts w:cs="Times New Roman"/>
      <w:color w:val="0000FF"/>
      <w:u w:val="single"/>
    </w:rPr>
  </w:style>
  <w:style w:type="paragraph" w:styleId="AralkYok">
    <w:name w:val="No Spacing"/>
    <w:uiPriority w:val="99"/>
    <w:qFormat/>
    <w:rsid w:val="00D3220D"/>
    <w:pPr>
      <w:suppressAutoHyphens/>
    </w:pPr>
    <w:rPr>
      <w:rFonts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uiPriority w:val="99"/>
    <w:rsid w:val="00D3220D"/>
    <w:rPr>
      <w:rFonts w:cs="Times New Roman"/>
    </w:rPr>
  </w:style>
  <w:style w:type="paragraph" w:styleId="ListeParagraf">
    <w:name w:val="List Paragraph"/>
    <w:basedOn w:val="Normal"/>
    <w:uiPriority w:val="99"/>
    <w:qFormat/>
    <w:rsid w:val="00AB1C1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108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8-19T18:33:00Z</dcterms:created>
  <dcterms:modified xsi:type="dcterms:W3CDTF">2019-01-23T19:04:00Z</dcterms:modified>
</cp:coreProperties>
</file>